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9B549" w14:textId="77777777" w:rsidR="00214357" w:rsidRDefault="00547C9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0=0.1;</w:t>
      </w:r>
    </w:p>
    <w:p w14:paraId="6E8C7EFE" w14:textId="77777777" w:rsidR="00547C96" w:rsidRDefault="00547C9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s=</w:t>
      </w:r>
      <w:r w:rsidR="00EC0839">
        <w:rPr>
          <w:rFonts w:ascii="Times New Roman" w:hAnsi="Times New Roman" w:cs="Times New Roman" w:hint="eastAsia"/>
        </w:rPr>
        <w:t>12000;</w:t>
      </w:r>
    </w:p>
    <w:p w14:paraId="1EF0CF6F" w14:textId="77777777" w:rsidR="00EC0839" w:rsidRDefault="00EC0839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c=1000;</w:t>
      </w:r>
    </w:p>
    <w:p w14:paraId="1752A43A" w14:textId="77777777" w:rsidR="00EC0839" w:rsidRDefault="00EC0839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Vm=2;</w:t>
      </w:r>
    </w:p>
    <w:p w14:paraId="587302CF" w14:textId="77777777" w:rsidR="00EC0839" w:rsidRDefault="00EC0839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0=1;</w:t>
      </w:r>
    </w:p>
    <w:p w14:paraId="4F3FB2D0" w14:textId="77777777" w:rsidR="00EC0839" w:rsidRDefault="00EC0839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=-t0/2:1/fs:t0/2;</w:t>
      </w:r>
    </w:p>
    <w:p w14:paraId="59BBB9D1" w14:textId="77777777" w:rsidR="00EC0839" w:rsidRDefault="00EC0839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x=cos(150*pi*n);</w:t>
      </w:r>
    </w:p>
    <w:p w14:paraId="11D4621E" w14:textId="77777777" w:rsidR="00EC0839" w:rsidRDefault="00EC0839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2=</w:t>
      </w:r>
      <w:r w:rsidR="008D7F67">
        <w:rPr>
          <w:rFonts w:ascii="Times New Roman" w:hAnsi="Times New Roman" w:cs="Times New Roman" w:hint="eastAsia"/>
        </w:rPr>
        <w:t>Vm*cos(2*pi*fc*n);</w:t>
      </w:r>
    </w:p>
    <w:p w14:paraId="1BC4CE8D" w14:textId="77777777" w:rsidR="00EC0839" w:rsidRDefault="00EC0839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=length(x);</w:t>
      </w:r>
    </w:p>
    <w:p w14:paraId="6834ACCB" w14:textId="77777777" w:rsidR="00EC0839" w:rsidRDefault="00EC0839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2=fft(</w:t>
      </w:r>
      <w:r w:rsidR="008D7F67">
        <w:rPr>
          <w:rFonts w:ascii="Times New Roman" w:hAnsi="Times New Roman" w:cs="Times New Roman" w:hint="eastAsia"/>
        </w:rPr>
        <w:t>y2</w:t>
      </w:r>
      <w:r>
        <w:rPr>
          <w:rFonts w:ascii="Times New Roman" w:hAnsi="Times New Roman" w:cs="Times New Roman" w:hint="eastAsia"/>
        </w:rPr>
        <w:t>)</w:t>
      </w:r>
      <w:r w:rsidR="008D7F67">
        <w:rPr>
          <w:rFonts w:ascii="Times New Roman" w:hAnsi="Times New Roman" w:cs="Times New Roman" w:hint="eastAsia"/>
        </w:rPr>
        <w:t>;</w:t>
      </w:r>
    </w:p>
    <w:p w14:paraId="47D5E314" w14:textId="77777777" w:rsidR="008D7F67" w:rsidRDefault="008D7F6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igure(1);</w:t>
      </w:r>
    </w:p>
    <w:p w14:paraId="73754F5A" w14:textId="77777777" w:rsidR="008D7F67" w:rsidRDefault="002E7B2E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ubplot(4,2,1);</w:t>
      </w:r>
    </w:p>
    <w:p w14:paraId="76722EC5" w14:textId="77777777" w:rsidR="002E7B2E" w:rsidRDefault="002E7B2E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lot(n,y2);</w:t>
      </w:r>
    </w:p>
    <w:p w14:paraId="15793E2B" w14:textId="77777777" w:rsidR="002E7B2E" w:rsidRDefault="00F0184B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xis([-0.01,0.01, </w:t>
      </w:r>
      <w:r w:rsidR="002E7B2E">
        <w:rPr>
          <w:rFonts w:ascii="Times New Roman" w:hAnsi="Times New Roman" w:cs="Times New Roman" w:hint="eastAsia"/>
        </w:rPr>
        <w:t>-5,5]);</w:t>
      </w:r>
    </w:p>
    <w:p w14:paraId="6752C22C" w14:textId="15AC6624" w:rsidR="002E7B2E" w:rsidRDefault="00A0051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itle('</w:t>
      </w:r>
      <w:r w:rsidR="00EF2010" w:rsidRPr="00EF2010">
        <w:t xml:space="preserve"> </w:t>
      </w:r>
      <w:r w:rsidR="00EF2010" w:rsidRPr="00EF2010">
        <w:rPr>
          <w:rFonts w:ascii="Times New Roman" w:hAnsi="Times New Roman" w:cs="Times New Roman"/>
        </w:rPr>
        <w:t>Carrier signal</w:t>
      </w:r>
      <w:r w:rsidR="00EF2010" w:rsidRPr="00EF2010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');</w:t>
      </w:r>
    </w:p>
    <w:p w14:paraId="6CF007EB" w14:textId="77777777" w:rsidR="00A0051F" w:rsidRDefault="00A0051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=(-N/2:1:N/2-1);</w:t>
      </w:r>
    </w:p>
    <w:p w14:paraId="4F6CBED4" w14:textId="77777777" w:rsidR="00A0051F" w:rsidRDefault="0054659C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ubplot(4,2,2);</w:t>
      </w:r>
    </w:p>
    <w:p w14:paraId="19E1999E" w14:textId="77777777" w:rsidR="0054659C" w:rsidRDefault="0054659C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lot(w, abs(fftshift(Y2)));</w:t>
      </w:r>
    </w:p>
    <w:p w14:paraId="7ECF0AA0" w14:textId="632FC062" w:rsidR="0054659C" w:rsidRDefault="007533D8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itle('</w:t>
      </w:r>
      <w:r w:rsidR="00EF2010" w:rsidRPr="00EF2010">
        <w:t xml:space="preserve"> </w:t>
      </w:r>
      <w:r w:rsidR="00EF2010" w:rsidRPr="00EF2010">
        <w:rPr>
          <w:rFonts w:ascii="Times New Roman" w:hAnsi="Times New Roman" w:cs="Times New Roman"/>
        </w:rPr>
        <w:t>Carrier Signal Spectrum</w:t>
      </w:r>
      <w:r w:rsidR="00EF2010" w:rsidRPr="00EF2010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');</w:t>
      </w:r>
    </w:p>
    <w:p w14:paraId="67D7A039" w14:textId="77777777" w:rsidR="007533D8" w:rsidRDefault="007533D8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=(A0+x).*cos</w:t>
      </w:r>
      <w:r w:rsidR="00ED1F9C">
        <w:rPr>
          <w:rFonts w:ascii="Times New Roman" w:hAnsi="Times New Roman" w:cs="Times New Roman" w:hint="eastAsia"/>
        </w:rPr>
        <w:t>(2*pi*fc*n);</w:t>
      </w:r>
    </w:p>
    <w:p w14:paraId="562A8D89" w14:textId="77777777" w:rsidR="00ED1F9C" w:rsidRDefault="00ED1F9C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ubplot(4,2,3);</w:t>
      </w:r>
    </w:p>
    <w:p w14:paraId="3984B103" w14:textId="77777777" w:rsidR="00ED1F9C" w:rsidRDefault="00ED1F9C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lot(n,x);</w:t>
      </w:r>
    </w:p>
    <w:p w14:paraId="32879DAD" w14:textId="1B01B551" w:rsidR="00ED1F9C" w:rsidRDefault="00ED1F9C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itle('</w:t>
      </w:r>
      <w:r w:rsidR="00EF2010" w:rsidRPr="00EF2010">
        <w:t xml:space="preserve"> </w:t>
      </w:r>
      <w:r w:rsidR="00EF2010" w:rsidRPr="00EF2010">
        <w:rPr>
          <w:rFonts w:ascii="Times New Roman" w:hAnsi="Times New Roman" w:cs="Times New Roman"/>
        </w:rPr>
        <w:t>Modulating Signal</w:t>
      </w:r>
      <w:r w:rsidR="00EF2010" w:rsidRPr="00EF2010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');</w:t>
      </w:r>
    </w:p>
    <w:p w14:paraId="17B8CAAB" w14:textId="77777777" w:rsidR="00ED1F9C" w:rsidRDefault="004B4F8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X=fft(x);</w:t>
      </w:r>
    </w:p>
    <w:p w14:paraId="2743CD47" w14:textId="77777777" w:rsidR="004B4F87" w:rsidRDefault="004B4F8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=fft(y);</w:t>
      </w:r>
    </w:p>
    <w:p w14:paraId="6F26D762" w14:textId="77777777" w:rsidR="004B4F87" w:rsidRDefault="004B4F8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ubplot(4,2,4);</w:t>
      </w:r>
    </w:p>
    <w:p w14:paraId="4021CC74" w14:textId="77777777" w:rsidR="004B4F87" w:rsidRDefault="004B4F8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lot(w, abs(fftshift(X)));</w:t>
      </w:r>
    </w:p>
    <w:p w14:paraId="6BAD4FBC" w14:textId="77777777" w:rsidR="00905032" w:rsidRDefault="00905032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% axis([0, pi/4, 0, 1000]);</w:t>
      </w:r>
    </w:p>
    <w:p w14:paraId="72D8D814" w14:textId="462FDD31" w:rsidR="00905032" w:rsidRDefault="00905032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itle('</w:t>
      </w:r>
      <w:r w:rsidR="00EF2010" w:rsidRPr="00EF2010">
        <w:t xml:space="preserve"> </w:t>
      </w:r>
      <w:r w:rsidR="00EF2010" w:rsidRPr="00EF2010">
        <w:rPr>
          <w:rFonts w:ascii="Times New Roman" w:hAnsi="Times New Roman" w:cs="Times New Roman"/>
        </w:rPr>
        <w:t>Modulating Signal Spectrum</w:t>
      </w:r>
      <w:r w:rsidR="00EF2010" w:rsidRPr="00EF2010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');</w:t>
      </w:r>
    </w:p>
    <w:p w14:paraId="03E66FFB" w14:textId="77777777" w:rsidR="00905032" w:rsidRDefault="00905032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ubplot(4, 2, 5);</w:t>
      </w:r>
    </w:p>
    <w:p w14:paraId="3A629546" w14:textId="77777777" w:rsidR="00905032" w:rsidRDefault="00905032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lot(n, y);</w:t>
      </w:r>
    </w:p>
    <w:p w14:paraId="730574E5" w14:textId="2D01AA3D" w:rsidR="00905032" w:rsidRDefault="00905032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itle('</w:t>
      </w:r>
      <w:r w:rsidR="00EF2010" w:rsidRPr="00EF2010">
        <w:rPr>
          <w:rFonts w:ascii="Times New Roman" w:hAnsi="Times New Roman" w:cs="Times New Roman"/>
        </w:rPr>
        <w:t xml:space="preserve"> Modulated Signal</w:t>
      </w:r>
      <w:r w:rsidR="00EF2010" w:rsidRPr="00EF2010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');</w:t>
      </w:r>
    </w:p>
    <w:p w14:paraId="3362668F" w14:textId="77777777" w:rsidR="00905032" w:rsidRDefault="00905032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ubplot(4, 2, 6);</w:t>
      </w:r>
    </w:p>
    <w:p w14:paraId="61054F0B" w14:textId="77777777" w:rsidR="00905032" w:rsidRDefault="00905032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lot(w, abs(fftshift(Y)));</w:t>
      </w:r>
    </w:p>
    <w:p w14:paraId="23B643B2" w14:textId="77777777" w:rsidR="00905032" w:rsidRDefault="00905032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% axis([pi/6, pi/4, 0, 1200]);</w:t>
      </w:r>
    </w:p>
    <w:p w14:paraId="224FD051" w14:textId="4D3B9638" w:rsidR="00905032" w:rsidRDefault="002F16E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itle('</w:t>
      </w:r>
      <w:r w:rsidR="00EF2010" w:rsidRPr="00EF2010">
        <w:t xml:space="preserve"> </w:t>
      </w:r>
      <w:r w:rsidR="00EF2010" w:rsidRPr="00EF2010">
        <w:rPr>
          <w:rFonts w:ascii="Times New Roman" w:hAnsi="Times New Roman" w:cs="Times New Roman"/>
        </w:rPr>
        <w:t>Modulated Signal Spectrum</w:t>
      </w:r>
      <w:r w:rsidR="00EF2010" w:rsidRPr="00EF2010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');</w:t>
      </w:r>
    </w:p>
    <w:p w14:paraId="6AF7864B" w14:textId="77777777" w:rsidR="002F16E7" w:rsidRDefault="002F16E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2=y.*Vm.*cos(2*pi*fc*n);</w:t>
      </w:r>
    </w:p>
    <w:p w14:paraId="34E7E767" w14:textId="77777777" w:rsidR="002F16E7" w:rsidRDefault="002F16E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p=40/N*pi;</w:t>
      </w:r>
    </w:p>
    <w:p w14:paraId="3FA53382" w14:textId="77777777" w:rsidR="002F16E7" w:rsidRDefault="002F16E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s=60/N*pi;</w:t>
      </w:r>
    </w:p>
    <w:p w14:paraId="3FB5DAF1" w14:textId="77777777" w:rsidR="002F16E7" w:rsidRDefault="002F16E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p=1;</w:t>
      </w:r>
    </w:p>
    <w:p w14:paraId="3E9D2BCA" w14:textId="77777777" w:rsidR="002F16E7" w:rsidRDefault="002F16E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s=15;</w:t>
      </w:r>
    </w:p>
    <w:p w14:paraId="2EA5AEDD" w14:textId="77777777" w:rsidR="002F16E7" w:rsidRDefault="002F16E7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=1;</w:t>
      </w:r>
    </w:p>
    <w:p w14:paraId="25321CE5" w14:textId="77777777" w:rsidR="002F16E7" w:rsidRDefault="00A85B0B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OmegaP=wp/T;</w:t>
      </w:r>
    </w:p>
    <w:p w14:paraId="0E8B310C" w14:textId="77777777" w:rsidR="00A85B0B" w:rsidRDefault="00A85B0B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OmegaS=ws/T;</w:t>
      </w:r>
    </w:p>
    <w:p w14:paraId="0CE54126" w14:textId="77777777" w:rsidR="00A85B0B" w:rsidRDefault="00A85B0B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[cs, ds]=afd_butt(OmegaP, OmegaS, Rp, As);</w:t>
      </w:r>
    </w:p>
    <w:p w14:paraId="52011397" w14:textId="77777777" w:rsidR="00A85B0B" w:rsidRDefault="00A85B0B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b, a]=imp_invr(cs, ds, T);</w:t>
      </w:r>
    </w:p>
    <w:p w14:paraId="0E5957F5" w14:textId="77777777" w:rsidR="00A85B0B" w:rsidRDefault="008148D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3=filter(b, a, y2);</w:t>
      </w:r>
    </w:p>
    <w:p w14:paraId="14900C27" w14:textId="77777777" w:rsidR="008148DF" w:rsidRDefault="008148D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=y3-A0;</w:t>
      </w:r>
    </w:p>
    <w:p w14:paraId="752EE5D8" w14:textId="77777777" w:rsidR="008148DF" w:rsidRDefault="008148D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ubplot(4, 2, 7);</w:t>
      </w:r>
    </w:p>
    <w:p w14:paraId="233479B8" w14:textId="77777777" w:rsidR="008148DF" w:rsidRDefault="008148D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lot(n, y);</w:t>
      </w:r>
    </w:p>
    <w:p w14:paraId="2F2E5133" w14:textId="667203E0" w:rsidR="008148DF" w:rsidRDefault="008148D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itle('</w:t>
      </w:r>
      <w:r w:rsidR="00EF2010" w:rsidRPr="00EF2010">
        <w:t xml:space="preserve"> </w:t>
      </w:r>
      <w:r w:rsidR="00EF2010" w:rsidRPr="00EF2010">
        <w:rPr>
          <w:rFonts w:ascii="Times New Roman" w:hAnsi="Times New Roman" w:cs="Times New Roman"/>
        </w:rPr>
        <w:t>Demodulated Signal</w:t>
      </w:r>
      <w:r w:rsidR="00EF2010" w:rsidRPr="00EF2010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');</w:t>
      </w:r>
    </w:p>
    <w:p w14:paraId="1EEDE4B3" w14:textId="77777777" w:rsidR="008148DF" w:rsidRDefault="008148D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=fft(y);</w:t>
      </w:r>
    </w:p>
    <w:p w14:paraId="276B7255" w14:textId="77777777" w:rsidR="0040579F" w:rsidRDefault="0040579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ubplot(4, 2, 8);</w:t>
      </w:r>
    </w:p>
    <w:p w14:paraId="600DEF68" w14:textId="77777777" w:rsidR="0040579F" w:rsidRDefault="0040579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lot(w, abs(fftshift(Y)));</w:t>
      </w:r>
    </w:p>
    <w:p w14:paraId="11A66265" w14:textId="77777777" w:rsidR="0040579F" w:rsidRDefault="0040579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%axis([0, pi/4, 0, 1000]);</w:t>
      </w:r>
    </w:p>
    <w:p w14:paraId="3719689A" w14:textId="51BA743A" w:rsidR="0040579F" w:rsidRDefault="0040579F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itle('</w:t>
      </w:r>
      <w:r w:rsidR="00EF2010" w:rsidRPr="00EF2010">
        <w:t xml:space="preserve"> </w:t>
      </w:r>
      <w:r w:rsidR="00EF2010" w:rsidRPr="00EF2010">
        <w:rPr>
          <w:rFonts w:ascii="Times New Roman" w:hAnsi="Times New Roman" w:cs="Times New Roman"/>
        </w:rPr>
        <w:t>Demodulated Signal Spectrum</w:t>
      </w:r>
      <w:r w:rsidR="00EF2010">
        <w:rPr>
          <w:rFonts w:ascii="Times New Roman" w:hAnsi="Times New Roman" w:cs="Times New Roman" w:hint="eastAsia"/>
        </w:rPr>
        <w:t>'</w:t>
      </w:r>
      <w:r>
        <w:rPr>
          <w:rFonts w:ascii="Times New Roman" w:hAnsi="Times New Roman" w:cs="Times New Roman" w:hint="eastAsia"/>
        </w:rPr>
        <w:t>)</w:t>
      </w:r>
    </w:p>
    <w:p w14:paraId="64CEA05A" w14:textId="77777777" w:rsidR="008148DF" w:rsidRPr="00EF2010" w:rsidRDefault="008148DF" w:rsidP="00FB26B1">
      <w:pPr>
        <w:rPr>
          <w:rFonts w:ascii="Times New Roman" w:hAnsi="Times New Roman" w:cs="Times New Roman"/>
        </w:rPr>
      </w:pPr>
    </w:p>
    <w:p w14:paraId="65EA96AD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unction [b, a]=afd_butt(Wp, Ws, Rp, As)</w:t>
      </w:r>
    </w:p>
    <w:p w14:paraId="73A35FF5" w14:textId="77777777" w:rsidR="00814920" w:rsidRDefault="00D8722B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=ceil((log10((10^(Rp/10)-1)/(10^(As/10)-1)))/(2*log10(Wp/Ws)));</w:t>
      </w:r>
    </w:p>
    <w:p w14:paraId="5DA53689" w14:textId="77777777" w:rsidR="00D8722B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printf('\n Butterworth Filter Order=%2.0f\n', N)</w:t>
      </w:r>
    </w:p>
    <w:p w14:paraId="2629FB6A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OmegaC=Wp/((10^Rp/10)-1)^(1/(2*N)))</w:t>
      </w:r>
      <w:r w:rsidR="00F0184B">
        <w:rPr>
          <w:rFonts w:ascii="Times New Roman" w:hAnsi="Times New Roman" w:cs="Times New Roman" w:hint="eastAsia"/>
        </w:rPr>
        <w:t>;</w:t>
      </w:r>
    </w:p>
    <w:p w14:paraId="339EDC96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b, a]=u_buttap(N, OmegaC);</w:t>
      </w:r>
    </w:p>
    <w:p w14:paraId="7081407A" w14:textId="77777777" w:rsidR="001C7456" w:rsidRDefault="001C7456" w:rsidP="00FB26B1">
      <w:pPr>
        <w:rPr>
          <w:rFonts w:ascii="Times New Roman" w:hAnsi="Times New Roman" w:cs="Times New Roman"/>
        </w:rPr>
      </w:pPr>
    </w:p>
    <w:p w14:paraId="29938E4B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unction [b, a]=u_buttap(N, Omegac);</w:t>
      </w:r>
    </w:p>
    <w:p w14:paraId="1CC6A465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z, p, k]=buttap(N);</w:t>
      </w:r>
    </w:p>
    <w:p w14:paraId="0B9D85AB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=p*Omegac;</w:t>
      </w:r>
    </w:p>
    <w:p w14:paraId="351DB5D5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k=k*Omegac^N;</w:t>
      </w:r>
    </w:p>
    <w:p w14:paraId="4FD57582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=real(poly(z));</w:t>
      </w:r>
    </w:p>
    <w:p w14:paraId="4B09E0DB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0=k;</w:t>
      </w:r>
    </w:p>
    <w:p w14:paraId="55040939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=k*B;</w:t>
      </w:r>
    </w:p>
    <w:p w14:paraId="16E2BD7B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=real(poly(p));</w:t>
      </w:r>
    </w:p>
    <w:p w14:paraId="138BCF22" w14:textId="77777777" w:rsidR="001C7456" w:rsidRDefault="001C7456" w:rsidP="00FB26B1">
      <w:pPr>
        <w:rPr>
          <w:rFonts w:ascii="Times New Roman" w:hAnsi="Times New Roman" w:cs="Times New Roman"/>
        </w:rPr>
      </w:pPr>
    </w:p>
    <w:p w14:paraId="75960EB6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unction [b, a]=imp_invr(c, d, T)</w:t>
      </w:r>
    </w:p>
    <w:p w14:paraId="18BF4146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R, p, k]=residue(c, d);</w:t>
      </w:r>
    </w:p>
    <w:p w14:paraId="7C37D64B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=exp(p*T);</w:t>
      </w:r>
    </w:p>
    <w:p w14:paraId="05250079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b, a]=residuez(R, p, k);</w:t>
      </w:r>
    </w:p>
    <w:p w14:paraId="778FD3EE" w14:textId="77777777" w:rsid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=real(b');</w:t>
      </w:r>
    </w:p>
    <w:p w14:paraId="63C25795" w14:textId="77777777" w:rsidR="004B4F87" w:rsidRPr="001C7456" w:rsidRDefault="001C7456" w:rsidP="00FB26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=real(a')</w:t>
      </w:r>
    </w:p>
    <w:sectPr w:rsidR="004B4F87" w:rsidRPr="001C7456" w:rsidSect="00FB09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5F4D4" w14:textId="77777777" w:rsidR="00330349" w:rsidRDefault="00330349" w:rsidP="00FB7E67">
      <w:r>
        <w:separator/>
      </w:r>
    </w:p>
  </w:endnote>
  <w:endnote w:type="continuationSeparator" w:id="0">
    <w:p w14:paraId="2EABEDFD" w14:textId="77777777" w:rsidR="00330349" w:rsidRDefault="00330349" w:rsidP="00FB7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8EF66" w14:textId="77777777" w:rsidR="00330349" w:rsidRDefault="00330349" w:rsidP="00FB7E67">
      <w:r>
        <w:separator/>
      </w:r>
    </w:p>
  </w:footnote>
  <w:footnote w:type="continuationSeparator" w:id="0">
    <w:p w14:paraId="6DB874DC" w14:textId="77777777" w:rsidR="00330349" w:rsidRDefault="00330349" w:rsidP="00FB7E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7E0MjCxtLQwMbFQ0lEKTi0uzszPAykwrgUAtg5CuiwAAAA="/>
  </w:docVars>
  <w:rsids>
    <w:rsidRoot w:val="00FB7E67"/>
    <w:rsid w:val="001C7456"/>
    <w:rsid w:val="002038F6"/>
    <w:rsid w:val="00214357"/>
    <w:rsid w:val="002B74B8"/>
    <w:rsid w:val="002E7B2E"/>
    <w:rsid w:val="002F16E7"/>
    <w:rsid w:val="00300793"/>
    <w:rsid w:val="00330349"/>
    <w:rsid w:val="0040579F"/>
    <w:rsid w:val="00433E27"/>
    <w:rsid w:val="004B4F87"/>
    <w:rsid w:val="0054659C"/>
    <w:rsid w:val="00547C96"/>
    <w:rsid w:val="0073719A"/>
    <w:rsid w:val="007533D8"/>
    <w:rsid w:val="008148DF"/>
    <w:rsid w:val="00814920"/>
    <w:rsid w:val="008C02CA"/>
    <w:rsid w:val="008D7F67"/>
    <w:rsid w:val="00905032"/>
    <w:rsid w:val="00A0051F"/>
    <w:rsid w:val="00A85B0B"/>
    <w:rsid w:val="00A94E33"/>
    <w:rsid w:val="00D8722B"/>
    <w:rsid w:val="00EC0839"/>
    <w:rsid w:val="00ED1F9C"/>
    <w:rsid w:val="00EF2010"/>
    <w:rsid w:val="00F0184B"/>
    <w:rsid w:val="00FB09E0"/>
    <w:rsid w:val="00FB26B1"/>
    <w:rsid w:val="00FB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C1D7BC"/>
  <w15:docId w15:val="{61DD9B0B-A64C-4F32-A223-BBDCD8E7C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09E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FB7E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semiHidden/>
    <w:rsid w:val="00FB7E67"/>
    <w:rPr>
      <w:sz w:val="18"/>
      <w:szCs w:val="18"/>
    </w:rPr>
  </w:style>
  <w:style w:type="paragraph" w:styleId="a5">
    <w:name w:val="footer"/>
    <w:basedOn w:val="a"/>
    <w:link w:val="a6"/>
    <w:uiPriority w:val="99"/>
    <w:semiHidden/>
    <w:unhideWhenUsed/>
    <w:rsid w:val="00FB7E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rsid w:val="00FB7E6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1</Words>
  <Characters>1318</Characters>
  <Application>Microsoft Office Word</Application>
  <DocSecurity>0</DocSecurity>
  <Lines>10</Lines>
  <Paragraphs>3</Paragraphs>
  <ScaleCrop>false</ScaleCrop>
  <Company>china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oBVT</dc:creator>
  <cp:keywords/>
  <dc:description/>
  <cp:lastModifiedBy>jing song</cp:lastModifiedBy>
  <cp:revision>2</cp:revision>
  <dcterms:created xsi:type="dcterms:W3CDTF">2024-04-26T06:25:00Z</dcterms:created>
  <dcterms:modified xsi:type="dcterms:W3CDTF">2024-04-26T06:25:00Z</dcterms:modified>
</cp:coreProperties>
</file>